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CD3C43" w14:textId="7C7E269E" w:rsidR="00482B43" w:rsidRPr="006935FB" w:rsidRDefault="006935FB" w:rsidP="006935FB">
      <w:pPr>
        <w:pStyle w:val="ListParagraph"/>
        <w:numPr>
          <w:ilvl w:val="0"/>
          <w:numId w:val="1"/>
        </w:num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Local Scope and Functions</w:t>
      </w:r>
    </w:p>
    <w:p w14:paraId="0E9C64FA" w14:textId="6A4EBB60" w:rsidR="006935FB" w:rsidRDefault="006935FB" w:rsidP="006935FB">
      <w:pPr>
        <w:pStyle w:val="ListParagraph"/>
      </w:pPr>
      <w:r>
        <w:rPr>
          <w:noProof/>
        </w:rPr>
        <w:drawing>
          <wp:inline distT="0" distB="0" distL="0" distR="0" wp14:anchorId="30D4FE0F" wp14:editId="2C704689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74842" w14:textId="302EF36F" w:rsidR="006935FB" w:rsidRDefault="006935FB" w:rsidP="006935FB">
      <w:pPr>
        <w:pStyle w:val="ListParagraph"/>
      </w:pPr>
      <w:r>
        <w:rPr>
          <w:noProof/>
        </w:rPr>
        <w:drawing>
          <wp:inline distT="0" distB="0" distL="0" distR="0" wp14:anchorId="2633E790" wp14:editId="63F103E2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DA63E" w14:textId="62E3F68B" w:rsidR="006935FB" w:rsidRDefault="006935FB" w:rsidP="006935FB">
      <w:pPr>
        <w:pStyle w:val="ListParagraph"/>
      </w:pPr>
    </w:p>
    <w:p w14:paraId="5E7626A2" w14:textId="75B50385" w:rsidR="00813A36" w:rsidRDefault="00813A36" w:rsidP="006935FB">
      <w:pPr>
        <w:pStyle w:val="ListParagraph"/>
      </w:pPr>
    </w:p>
    <w:p w14:paraId="3C54EA05" w14:textId="20A2A074" w:rsidR="00813A36" w:rsidRDefault="00813A36" w:rsidP="006935FB">
      <w:pPr>
        <w:pStyle w:val="ListParagraph"/>
      </w:pPr>
    </w:p>
    <w:p w14:paraId="19F2456E" w14:textId="7E5E44C7" w:rsidR="00813A36" w:rsidRDefault="00813A36" w:rsidP="006935FB">
      <w:pPr>
        <w:pStyle w:val="ListParagraph"/>
      </w:pPr>
    </w:p>
    <w:p w14:paraId="018192DD" w14:textId="62EBD278" w:rsidR="00813A36" w:rsidRDefault="00813A36" w:rsidP="006935FB">
      <w:pPr>
        <w:pStyle w:val="ListParagraph"/>
      </w:pPr>
    </w:p>
    <w:p w14:paraId="0BF6298E" w14:textId="7DA4D0FF" w:rsidR="00813A36" w:rsidRDefault="00813A36" w:rsidP="006935FB">
      <w:pPr>
        <w:pStyle w:val="ListParagraph"/>
      </w:pPr>
    </w:p>
    <w:p w14:paraId="36F2D17B" w14:textId="1C5B257E" w:rsidR="00813A36" w:rsidRDefault="00813A36" w:rsidP="006935FB">
      <w:pPr>
        <w:pStyle w:val="ListParagraph"/>
      </w:pPr>
    </w:p>
    <w:p w14:paraId="6FBA0306" w14:textId="4E12FC7B" w:rsidR="00813A36" w:rsidRDefault="00813A36" w:rsidP="006935FB">
      <w:pPr>
        <w:pStyle w:val="ListParagraph"/>
      </w:pPr>
    </w:p>
    <w:p w14:paraId="496CEBE6" w14:textId="472A8A5A" w:rsidR="00813A36" w:rsidRPr="00813A36" w:rsidRDefault="00813A36" w:rsidP="00813A36">
      <w:pPr>
        <w:pStyle w:val="ListParagraph"/>
        <w:numPr>
          <w:ilvl w:val="0"/>
          <w:numId w:val="1"/>
        </w:num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Return a Value from a Function with Return</w:t>
      </w:r>
    </w:p>
    <w:p w14:paraId="460A711E" w14:textId="2FB4DD4A" w:rsidR="00813A36" w:rsidRDefault="00813A36" w:rsidP="00813A36">
      <w:pPr>
        <w:pStyle w:val="ListParagraph"/>
      </w:pPr>
      <w:r>
        <w:rPr>
          <w:noProof/>
        </w:rPr>
        <w:drawing>
          <wp:inline distT="0" distB="0" distL="0" distR="0" wp14:anchorId="5ED5716C" wp14:editId="0EDC2CF1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A1B27" w14:textId="32B26484" w:rsidR="00813A36" w:rsidRDefault="00813A36" w:rsidP="00813A36">
      <w:pPr>
        <w:pStyle w:val="ListParagraph"/>
      </w:pPr>
      <w:r>
        <w:rPr>
          <w:noProof/>
        </w:rPr>
        <w:drawing>
          <wp:inline distT="0" distB="0" distL="0" distR="0" wp14:anchorId="38045F6F" wp14:editId="47EF0ABD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6DC3F" w14:textId="67FC0A84" w:rsidR="00AC252F" w:rsidRDefault="00AC252F" w:rsidP="00813A36">
      <w:pPr>
        <w:pStyle w:val="ListParagraph"/>
      </w:pPr>
    </w:p>
    <w:p w14:paraId="4B2C5B8C" w14:textId="7FC0D6E2" w:rsidR="00AC252F" w:rsidRDefault="00AC252F" w:rsidP="00813A36">
      <w:pPr>
        <w:pStyle w:val="ListParagraph"/>
      </w:pPr>
    </w:p>
    <w:p w14:paraId="240091D1" w14:textId="44E6C030" w:rsidR="00AC252F" w:rsidRDefault="00AC252F" w:rsidP="00813A36">
      <w:pPr>
        <w:pStyle w:val="ListParagraph"/>
      </w:pPr>
    </w:p>
    <w:p w14:paraId="6367D34B" w14:textId="2121C6A1" w:rsidR="00AC252F" w:rsidRDefault="00AC252F" w:rsidP="00813A36">
      <w:pPr>
        <w:pStyle w:val="ListParagraph"/>
      </w:pPr>
    </w:p>
    <w:p w14:paraId="27CDD4EC" w14:textId="1E6E31AF" w:rsidR="00AC252F" w:rsidRDefault="00AC252F" w:rsidP="00813A36">
      <w:pPr>
        <w:pStyle w:val="ListParagraph"/>
      </w:pPr>
    </w:p>
    <w:p w14:paraId="0474D926" w14:textId="11BB40BA" w:rsidR="00AC252F" w:rsidRDefault="00AC252F" w:rsidP="00813A36">
      <w:pPr>
        <w:pStyle w:val="ListParagraph"/>
      </w:pPr>
    </w:p>
    <w:p w14:paraId="57AEE2B4" w14:textId="2CDD71C7" w:rsidR="00AC252F" w:rsidRPr="00AC252F" w:rsidRDefault="00AC252F" w:rsidP="00AC252F">
      <w:pPr>
        <w:pStyle w:val="ListParagraph"/>
        <w:numPr>
          <w:ilvl w:val="0"/>
          <w:numId w:val="1"/>
        </w:num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lastRenderedPageBreak/>
        <w:t>Understand the Immediately Invoked Function Expression (IIFE)</w:t>
      </w:r>
    </w:p>
    <w:p w14:paraId="4662B0D1" w14:textId="77777777" w:rsidR="00AC252F" w:rsidRDefault="00AC252F" w:rsidP="00AC252F">
      <w:pPr>
        <w:pStyle w:val="ListParagraph"/>
      </w:pPr>
    </w:p>
    <w:p w14:paraId="79589071" w14:textId="568BDC28" w:rsidR="00AC252F" w:rsidRDefault="008C4EC7" w:rsidP="00813A36">
      <w:pPr>
        <w:pStyle w:val="ListParagraph"/>
      </w:pPr>
      <w:r>
        <w:rPr>
          <w:noProof/>
        </w:rPr>
        <w:drawing>
          <wp:inline distT="0" distB="0" distL="0" distR="0" wp14:anchorId="510A3A81" wp14:editId="3E4E226F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9D095" w14:textId="137A1F29" w:rsidR="008C4EC7" w:rsidRDefault="008C4EC7" w:rsidP="00813A36">
      <w:pPr>
        <w:pStyle w:val="ListParagraph"/>
      </w:pPr>
      <w:r>
        <w:rPr>
          <w:noProof/>
        </w:rPr>
        <w:drawing>
          <wp:inline distT="0" distB="0" distL="0" distR="0" wp14:anchorId="4FA4BD30" wp14:editId="15F5D85D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A2449" w14:textId="02B3F51E" w:rsidR="008C4EC7" w:rsidRDefault="008C4EC7" w:rsidP="00813A36">
      <w:pPr>
        <w:pStyle w:val="ListParagraph"/>
      </w:pPr>
    </w:p>
    <w:p w14:paraId="4CCF26A3" w14:textId="420A1189" w:rsidR="000C3EFF" w:rsidRDefault="000C3EFF" w:rsidP="00813A36">
      <w:pPr>
        <w:pStyle w:val="ListParagraph"/>
      </w:pPr>
    </w:p>
    <w:p w14:paraId="174F88D8" w14:textId="6141724D" w:rsidR="000C3EFF" w:rsidRDefault="000C3EFF" w:rsidP="00813A36">
      <w:pPr>
        <w:pStyle w:val="ListParagraph"/>
      </w:pPr>
    </w:p>
    <w:p w14:paraId="26CAD7C7" w14:textId="4EC4C509" w:rsidR="000C3EFF" w:rsidRDefault="000C3EFF" w:rsidP="00813A36">
      <w:pPr>
        <w:pStyle w:val="ListParagraph"/>
      </w:pPr>
    </w:p>
    <w:p w14:paraId="6DC7B8A4" w14:textId="22036BA2" w:rsidR="000C3EFF" w:rsidRDefault="000C3EFF" w:rsidP="00813A36">
      <w:pPr>
        <w:pStyle w:val="ListParagraph"/>
      </w:pPr>
    </w:p>
    <w:p w14:paraId="7844E9A9" w14:textId="06C4E100" w:rsidR="000C3EFF" w:rsidRDefault="000C3EFF" w:rsidP="00813A36">
      <w:pPr>
        <w:pStyle w:val="ListParagraph"/>
      </w:pPr>
    </w:p>
    <w:p w14:paraId="49F85FFE" w14:textId="1321E320" w:rsidR="000C3EFF" w:rsidRPr="000C3EFF" w:rsidRDefault="000C3EFF" w:rsidP="000C3EFF">
      <w:pPr>
        <w:pStyle w:val="ListParagraph"/>
        <w:numPr>
          <w:ilvl w:val="0"/>
          <w:numId w:val="1"/>
        </w:num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lastRenderedPageBreak/>
        <w:t>Use an IIFE to Create a Module</w:t>
      </w:r>
    </w:p>
    <w:p w14:paraId="16130DC8" w14:textId="74046C3F" w:rsidR="000C3EFF" w:rsidRDefault="000C3EFF" w:rsidP="000C3EFF">
      <w:pPr>
        <w:pStyle w:val="ListParagraph"/>
        <w:rPr>
          <w:rFonts w:ascii="Courier New" w:hAnsi="Courier New" w:cs="Courier New"/>
          <w:b/>
          <w:bCs/>
          <w:color w:val="F5F6F7"/>
          <w:shd w:val="clear" w:color="auto" w:fill="1B1B32"/>
        </w:rPr>
      </w:pPr>
    </w:p>
    <w:p w14:paraId="68B9AEBC" w14:textId="2B06FCEC" w:rsidR="000C3EFF" w:rsidRDefault="000C3EFF" w:rsidP="000C3EFF">
      <w:pPr>
        <w:pStyle w:val="ListParagraph"/>
      </w:pPr>
      <w:r>
        <w:rPr>
          <w:noProof/>
        </w:rPr>
        <w:drawing>
          <wp:inline distT="0" distB="0" distL="0" distR="0" wp14:anchorId="490590E1" wp14:editId="77457176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1A7B3" w14:textId="2DE5FA9A" w:rsidR="002F78B6" w:rsidRDefault="002F78B6" w:rsidP="000C3EFF">
      <w:pPr>
        <w:pStyle w:val="ListParagraph"/>
      </w:pPr>
      <w:r>
        <w:rPr>
          <w:noProof/>
        </w:rPr>
        <w:drawing>
          <wp:inline distT="0" distB="0" distL="0" distR="0" wp14:anchorId="6ACBB4D8" wp14:editId="38BAECEC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78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B43B0C"/>
    <w:multiLevelType w:val="hybridMultilevel"/>
    <w:tmpl w:val="BF9EC3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MDAwMLc0sjA1NTRR0lEKTi0uzszPAykwrAUA1iyvvCwAAAA="/>
  </w:docVars>
  <w:rsids>
    <w:rsidRoot w:val="006D575D"/>
    <w:rsid w:val="000C3EFF"/>
    <w:rsid w:val="002F78B6"/>
    <w:rsid w:val="00482B43"/>
    <w:rsid w:val="006935FB"/>
    <w:rsid w:val="006D575D"/>
    <w:rsid w:val="00813A36"/>
    <w:rsid w:val="008C4EC7"/>
    <w:rsid w:val="00AC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B41CD"/>
  <w15:chartTrackingRefBased/>
  <w15:docId w15:val="{2607B9BB-8935-4BDA-99E2-3D3C865E7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35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29</Words>
  <Characters>171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A DUTTA</dc:creator>
  <cp:keywords/>
  <dc:description/>
  <cp:lastModifiedBy>SHANTA DUTTA</cp:lastModifiedBy>
  <cp:revision>8</cp:revision>
  <dcterms:created xsi:type="dcterms:W3CDTF">2021-03-02T17:33:00Z</dcterms:created>
  <dcterms:modified xsi:type="dcterms:W3CDTF">2021-03-02T17:54:00Z</dcterms:modified>
</cp:coreProperties>
</file>